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3004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ดูที่ตัวเลขการเติบโตทางเศรษฐกิจGDP ตกต่ำต่อเนื่องยาวนานเศรษฐกิจโลกอยู่ในขาขึ้นเศรษฐกิจราบรื่นฝนไม่มีเลยเรือลำนี้เนี่ยเดินหน้าอย่างเชื่องช้าในวันที่ลมฝนกระหน่ำมีวิกฤตฉันเรื่อง covid นี้วันนี้ทำท่าจะตกลงในเวลานี้คนไทยอนาคตไม่มีอนาคตที่ดีตัวเลขผู้เสียชีวิตจากโควิชอันนี้น่ากลัวนะกวนตีนพี่ตัดสินใจจบชีวิตลงเพราะพิษเศรษฐกิจวันนี้เพิ่มมากขึ้นเรื่อย ๆ ยอดผู้เสียชีวิตเหล่านี้ไม่ได้เจ็บไข้ได้ป่วยไม่ติดโควิดเคยมีอนาคตที่สดใสมีครอบครัวมีอาชีพมีการงานมีรายได้วันนี้งานวิ่งไม่มีหนทางออกการบริหารของพลเอกประยุทธ์คุมโรคระบาดไม่อยู่สุดท้ายความตายซึ่งควรจะเป็นสิ่งซึ่งน่ากลัวที่สุดกลับเป็นทางออกของประชาชนคนไทยกลุ่มหนึ่งสมกับที่เขียนอายัดอีกนะครับ ผู้นำโง่เราจะตายกันหมดนี่คือสาเหตุที่ผมและเพื่อนสมาชิกพรรคเพื่อไทยมาร่วมกันทำหน้าที่แทนพี่น้องประชาชนครับ เปิดญัตติอภิปรายไม่ไว้วางใจรัฐมนตรีเป็นรายบุคคล เพื่อที่เราจะเอาพลเอกประยุทธ์และคณะออกไป เพื่อสร้างโอกาสและความหวังให้กับพี่น้องประชาชนคนไทยอีกครั้งหนึ่งขอขึ้นสไลด์ด้วยครับ สไลด์ที่ 4 ครับ คำถามแรกที่ต้องถามต่อที่ประชุมครับ ท่านทราบหรือไม่ว่าในรอบ 8 ปีที่ผ่านมาเศรษฐกิจไทยมีอัตราการเติบโตอยู่ในลำดับหลังท้ายของภูมิภาคและอยู่ในลำดับท้าย ๆ ของโลกเลย แต่ประเทศที่มีศักยภาพทางเศรษฐกิจใกล้เคียงกันไม่ว่าจะเป็นเรื่องของทีมเศรษฐกิจถึง 8 ปีค้นหา ดูกราฟ กกร. ครับหรือคณะกรรมการร่วมหอการค้าแห่งประเทศไทยสภาอุตสาหกรรมแห่งประเทศไทยและสมาคมธนาคารไทยครับ แถลงว่าแนวโน้มเศรษฐกิจไทยในปีนี้จะมีอัตราการเติบโตอยู่ติดลบ 1.50สภาหอการค้าไทยได้สอบถามความเห็นของสมาชิกสำรวจดัชนีความเชื่อมั่นของนักลงทุนต่างประเทศ70 เปอร์เซ็นต์ ของนักลงทุนต่างประเทศบอกว่าเศรษฐกิจไทยในปี 2564 จะขยายตัวได้น้อยกว่า0ทุกคนมองตรงกันหมดว่าปีนี้อัตราการเติบโตทางเศรษฐกิจของไทยติดลบครับ หมายความว่าเราจะเจอการหดตัวทางเศรษฐกิจ 2 ปีต่อเนื่อง เรื่องนี้ไม่ใช่เรื่องธรรมดาครับ นักเศรษฐศาสตร์คนไหนในโลกว่า ไทยทำได้การเติบโตติดลบ 2 ปีไม่มีใครเชื่อ เพราะอะไรครับ ขอภาพต่อไปครับ กับภาพที่ขึ้นบนหน้าจอนะครับ นี่คือเศรษฐกิจโลกในปีก่อนหน้าในปีถัดไปปีที่แล้วเศรษฐกิจติดลบ 66.4 เปอร์เซ็นต์ แต่ปีนี้ด้วยการพัฒนาวัคซีนที่เกิดขึ้นด้วยการที่ประเทศหลัก ๆ ทั่วโลกและเขาสามารถบริหารจัดการการฉีดวัคซีนอย่างมีประสิทธิภาพเศรษฐกิจโลกเริ่มฟื้นตัวครับ เศรษฐกิจโลกเริ่มดีขึ้น ปีนี้คาดการณ์ว่าเศรษฐกิจโลกจะกลับมาโตที่ 6% ไทยเรายังติดลบอยู่ครับ สาเหตุที่โลกกลับมาขยายตัวได้ 6 เปอร์เซ็นต์ ไม่ใช่เรื่องแปลกครับ เพราะสิ่งที่เกิดขึ้นเกิดจากการหดตัวในปีก่อนหน้า ทำให้ฐานของเศรษฐกิจมันอยู่ในระดับต่ำมาก 2 เกิดจากแรงอั้นของการเติบโตที่ปีที่แล้วโตไม่ได้เกิดแรงอั้นสิ่งที่เกิดขึ้นบวกกันเขาเรียกกันว่า vdox ก็คือมันสะท้อนกลับทำให้เศรษฐกิจโลกกลับมาตัวได้ถึง 6 เปอร์เซ็นต์เราไม่สามารถทำได้ใช่เรายังติดลบอยู่ประเทศไทยเรากำลังเจอการติดลบทางเศรษฐกิจ 2 ปีซ้อนต้องเรียกว่าถ้าไม่ห่วยจริงไม่โง่จริงทำไม่ได้เรื่องแบบนี้ แต่เรื่องเศรษฐกิจล้มเหลวแบบนี้พลเอก ประยุทธ์ จันทร์โอชาไม่พลาดจริง ๆ เชื่อหรือไม่ว่าในปี 2554 นี้คาดการณ์กันว่าจะมีเพียงแค่ 3 ประเทศเท่านั้นที่มีอัตราการเติบโตทางเศรษฐกิจลบ 2 ปีต่อเนื่อง1 ครับ ประเทศเวเนซุเอลา2 ประเทศภูฏาน3 ประเทศไทยประเทศไทยเขาก็อยู่ในกลุ่มประเทศที่มีการเติบโตติดลบ 2 ปีต่อเนื่องเพราะการบริหารที่ผิดของรัฐบาลปัจจุบันธนาคารโลกครับ เข้ามาสำรวจครับ เกี่ยวกับความยากจนและความเหลื่อมล้ำในประเทศไทยเขียนรายงานว่าคนยากจนในประเทศไทยเพิ่มสูงมากขึ้นเรื่อย ๆ มีการกระโดดก้าวกระโดดอย่างสูงของจำนวนผู้ยากจนในประเทศไทยในหลายครั้งหลายช่วงเวลาปัจจุบันตัวเลขที่ธนาคารโลกรายงานคนยากจนในประเทศไทยสูงถึง 5.8 ล้านคนในรอบปีเดียวปีที่แล้วมาถึงปีนี้คนยากคนจนในประเทศไทยเพิ่มมากขึ้นถึง 1.5 ล้านคนตัวเลขนี้ก่อนลบดาวรอบที่ 3 ธนาคารโลกรายงานรอบที่ 3 ผมบอกผ่านที่ประชุมเลยว่าตัวเลขวันนี้ถ้าจริง ๆ แล้วไม่ต่ำกว่า 7 ล้านคนที่เป็นคนยากจนในประเทศไทยรัฐบาลเก่งแต่กู้ครับ กู้เงินมาแจกแจกบัตรคนจนต่อไปแจกบัตรขอทานแน่คนไปซื้อบัตรกันหมดครับ บัตรขอทานเพราะการบริหารที่พังพินาศล้มเหลวไม่เห็นตัวเลขเปรียบเทียบเช่นนี้แล้วพลเอกประยุทธ์ท่านยอมรับได้หรือยังว่านี่คือความล้มเหลวในการบริหารเศรษฐกิจซึ่งไม่อยากให้อภัยได้ของตัวท่านเองความตกต่ำนี้ไม่ต้องอ้างโควิชโทษใครไม่ได้โทษคนเอกประยุทธ์ได้คนเดียวปีที่ผ่านมาเต็มไปด้วยเศษซากของความล้มเหลวทางเศรษฐกิจครับ คนไทยต้องเจอเศรษฐกิจแบบ worst Case scenario เพราะเราอยู่ใต้การนำของนายกรัฐมนตรีที่เป็น worst Prime ministerเราได้นายกรัฐมนตรีที่เลวร้ายที่สุดตั้งแต่ประเทศไทยเคยมีมาไม่สามารถบริหารจัดการเรื่องใดให้สำเร็จแก้ไขปัญหาให้กับประชาชนได้อนาคตของคนไทยกับเศรษฐกิจไทยที่พังพินาศ ขอหน้าต่อไปครับ ที่ไหนพี่ไปแล้วอัตราการเติบโตทางเศรษฐกิจครับ ในรอบ 8 ปีที่ผ่านมาประเทศไทยเติบโตได้แค่ 2% โดยเฉลี่ยในขณะที่ประเทศอื่นในภูมิภาคเขาโดนไป 15 18 เปอร์เซ็นต์โดยเฉลี่ยต่อปีนะครับ ไม่ว่าจะเป็นฟิลิปปินส์อินโดมาเลเวียดนามเขาโต 5-8 หมดเราเนี่ยอ้วนเตรียมอยู่ที่ 2 กับคุณพลเอกประยุทธ์ประยุทธ์บริหารผิดพลาดมาตั้งแต่เริ่มต้นเข้าสู่ตำแหน่งเมื่อ 8 ปีที่แล้ว เมื่อเกิดเหตุการณ์ เช่น โรคระบาดขึ้นเศรษฐกิจจไทยที่อ่อนแออยู่แล้วอาการหนักขึ้น แต่ท่านครับ ผลจากการควบคุมโรคระบาดได้อยู่ผลจากการที่บริหารวัคซีนผิดพลาด สุดท้ายการล็อคดาวทางเศรษฐกิจเป็นสิ่งซึ่งหลีกเลี่ยงได้ยาก การล็อคดาวทางเศรษฐกิจโลกปัจจุบันสร้างความเสียหายทางเศรษฐกิจไม่ต่ำกว่าเดือนละ 2-3 แสนล้านบาทต่อเดือน 2-3 แสนล้านบาทต่อเดือนอาการรถดาวน์แบบไม่มีแบบแผนไม่รู้ชะตากรรมไม่มีกำหนดเวลาไม่มีทิศทางในการแก้ไขปัญหาเดี๋ยวยาก็เหมือนจับฉลากชิงโชคสร้างภาระทางเศรษฐกิจให้กับพี่น้องประชาชนคนไทยไม่ใช่เรื่องน่าแปลกที่รัฐบาลที่ไม่มีความรู้จะออกมาบอกว่าหากสถานการณ์มันยังไม่ดีขึ้นรัฐบาลจะล็อกดาวน์แบบเข้มงวดจะใช้อู่ฮั่นโมเดลอู่ฮั่นโมเดลคืออะไร จะมีผลกระทบกับเศรษฐกิจไทยอย่างไรถูกต้องครับ อู่ฮั่นเป็นจุดเริ่มต้นของการระบาดของโรคโควิด 19 แต่อู่ฮั่นเมืองเดียวเทียบสัดส่วนกับขนาดเศรษฐกิจของประเทศจีนทั้งประเทศเป็นเพียงแค่ 1% ครับพลเอก ประยุทธ์ จันทร์โอชา ลองล็อกดาวน์กรุงเทพฯ และปริมณฑลแบบอู่ฮันสิครับ กรุงเทพฯ และปริมณฑล คิดเป็น 47 เปอร์เซ็นต์ของ GDP ไทยเป็นศูนย์กลางการค้าการลงทุนการบริโภคทุกอย่างเอาแบบอู่ฮั่น 100 เปอร์เซ็ฯต์ ที่กรุงเทพฯ และปริมณฑลถามว่าเสร็จใครจะเดินอะไรคนไทยจะเดินอย่างไรจะกินอะไรมันเดินไม่ได้มันไปไม่ได้นี่คือแสดงให้เห็นว่ารัฐบาลชุดนี้พลเอกประยุทธ์นั้นสักแต่พูดแต่ไม่มีความรู้ความเข้าใจในเรื่องระบบเศรษฐกิจของไทยเลยการลบดาวครั้งล่าสุดธุรกิจร้านค้าร้านอาหารโรงงานอุตสาหกรรมโรงแรมปิดตัวอย่างต่อเนื่องในปีที่ผ่านมาปีเดียวครับ ธุรกิจที่ต้องเลิกกิจการแล้วก็เตรียมที่จะเลิกกิจการมีจำนวนหลายแสนราย ความเสียหายนับล้าน ๆ บาท ผมพูดถึงทั้งกิจการที่จดเลิกกิจกรรมจัดการเอง แล้วก็กิจการที่ไม่สามารถดำเนินต่อได้คือต้องปิดตัวลงโดยที่ไม่เต็มใจหลายแห่งต้องหยุดกิจการเพราะเงินไม่มีต่อทุนไม่ได้ ทุนหมด บางแห่งเปิดทำการ แต่ว่าไม่สามารถเปิดทำการเต็มกำลัง การผลิต การจ้างงานลดลงอย่างมีนัยสำคัญรายได้เป็นศูนย์ แต่หนี้สินและดอกเบี้ยไม่ได้หยุดตามนี่คือแหล่งเลี้ยงปากเลี้ยงท้องของแรงงานลูกจ้างคนไทยนับสิบล้านคนธุรกิจเกิดผลกระทบที่ตามมาอย่างหลีกเลี่ยงไม่ได้คืออัตราการว่างงานที่สูงขึ้นวันนี้ก็สูงเป็นประวัติการณ์ครับการเพิ่มสูงขึ้นของการว่างงานในปัจจุบันตัวเลขในระบบนะครับ ระบบแรงงานไทยว่างงานเกือบล้านคนอยู่ในภาวะตกงานจริง ๆ ไม่มีอนาคตไม่มีรายได้เกือบล้านคนสำหรับเด็กจบใหม่ในรอบไม่กี่ปีที่ผ่านมาหลายล้านคนแทบจะทั้งหมดหางานทำไม่ได้ ไม่แปลกใจที่เขาออกมาประท้วงขับไล่รัฐบาล เพราะรัฐบาลชุดนี้พลาดเอาอนาคตที่ดีของเขาไป เขาถึงต้องออกมาขับไล่ ี่ยังไม่นับผู้เสมือนว่างาน คำว่า เสมือนว่างาน ทางเศรษฐศาสตร์ก็คือทำงานน้อยกว่า 4 ชั่วโมงต่อวันคนกลุ่มนี้ทำงานน้อยกว่า 4 ชั่วโมงต่อวัน รายได้ไม่พอจุนเจือเลี้ยงดูครอบครัว ในอดีตเขาเคยทำงานเต็มเวลา เมื่อเกิดวิกฤตขึ้นการจ้างงานถูกลดลง เงินที่เคยจุนเจือเลี้ยงครอบครัวเลี้ยงปากเลี้ยงท้องหายไปคนกลุ่มนี้ที่ทำเหมือนว่างงานในปัจจุบันตัวเลขอยู่ที่ 3-4 ล้านคน3-4 ล้านคนความล้มเหลวในการบริหารเศรษฐกิจของประเทศประยุทธ์ขายคนไทยต้องหาอาชีพขาดรายได้ภาระยังคงอยู่ต้องกินต้องอยู่ต้องเลี้ยงครอบครัวเหมือนเดิม นี่คือชีวิตจริงของคนไทย ที่พังเพราะ พลเอก ประยุทธ์ ทั้งที่จริง ๆ แล้ว ถ้าจริง ๆ แล้วรู้ว่าตัวเองไม่ฉลาด ลอกการบ้านเพื่อนมาไม่มีใครว่าครับ เพื่อไทยเองนำเสนอหลายครั้งหลายหน นักวิชาการในสังคมไทยพูดหลายครั้งหลายหน มาตรการที่ทั่วโลกเขาใช้กัน เขาเรียกว่ามาตรการการคงการจ้างงาน คือภาครัฐอุดหนุนเงินให้กับภาคเอกชน ให้กับธุรกิจแลกกับการที่ธุรกิจแล้วต้องคงระดับการจ้างงานไว้ให้ได้รายการกระตุ้นเศรษฐกิจใส่เงินลงไปธุรกิจลงไปต่ออายุได้มีเงินมาจุนเจือได้มีเงินรัฐมาช่วยเดินธุรกิจต่อ ลูกจ้างไม่ต้องตกงาน เพราะธุรกิจ็ถูกผูกมัดด้วยเงินช่วยเหลือจะได้มีงานทำเศรษฐกิจไทยก็หมุนต่อไปได้เรื่องง่ายๆตัวอย่างมีทั้งโลกไม่รู้จักดูไม่รู้จักคิดไม่รู้จักทำรัฐบาลไทยเพราะว่าทางตกต่ำทางเศรษฐกิจนี้กระทบต่อมาที่ห่วงโซ่การผลิตครับ แล้วก็ผลิตสภาพโดยรวมของประเทศซึ่งวันนี้ตกต่ำอย่างมากเป็นความเสียหายที่ต้องใช้เวลาหลาย 10 ปีในการที่ไทยจะสามารถฟื้นความสามารถในการแข่งขันกลับมาได้อีกครั้งหนึ่ง การปิดตัวของธุรกิจจำนวนมากนั้น ทั้งการล็อคดาวร้านค้า โรงงานทั้งการ lock Down ตลาด ไม่ว่าจะเป็นตลาดค้าส่ง ค้าปลีก ไม่เพียงกระทบกับกิจการที่โดนปิดตัวเท่านั้น แต่กระทบต่อไปเป็นลูกโซ่ มันเหมือนกับ Domino ล้มไม่ว่าจะเป็นผู้ผลิตวัตถุดิบสินค้าขาดแคลนการขาดแคลนทันทีต้นทุนของผู้ประกอบการจึงสูงขึ้นประชดต่อไปยังผู้บริโภคที่ต้องซื้อสินค้าบริโภคอุปโภคที่แพงขึ้นในขณะที่ผู้ผลิตวัตถุดิบไม่ว่าจะเป็นโรงงานไล่ไปจนถึงเกษตรกรที่ นายกิตศพืชผลการเกษตร ทุกคนไม่สามารถส่งสินค้าได้อย่างมีประสิทธิภาพ สุดท้ายผลผลิตตกต่ำหมดทุกตัว เมื่อท่านไปแทรกแซงกลไกตลาด ยังปัจจุบันโดยไม่มีกลไกใด ๆ มารองรับมาแก้ไขความเดือดร้อนจึงกระทบไปตั้งแต่ผู้ผลิตไปจนถึงผู้บริโภคคนสุดท้าย ในด้านความสามารถในการแข่งขันของประเทศ ไทยเคยเป็นเป้าหมายของนักลงทุนทั่วโลก เงินที่ไหลเข้ามาในภูมิภาคใครมีโครงสร้างพื้นฐานทางเศรษฐกิจที่แข็งแกร่งมีภูมิศาสตร์ที่ดีมีแรงงานที่มีศักยภาพที่สำคัญเรามีทรัพยากรธรรมชาติที่ดีครับ ที่พร้อม18 ปีกับพลเอกประยุทธ์ความสามารถในการแข่งขันของเราตกใจมาก จากที่เคยเป็นพี่ใหญ่ในภูมิภาค วันนี้เขาเรียกเราว่าคนป่วยแห่งเอเชีย เราเป็นคนป่วยแห่งเอเชียตะวันออกเฉียงใต้ จากบทวิเคราะห์ของบริษัท ภัทรเกียรตินาคิน ข้อสรุปคือโลกเลิกสนใจประเทศไทย เพียงไตรมาสแรกของปีนี้เงินในตลาดทุนของนักลงทุนต่างชาติิไหลออกไปถึง 30 ล้านบาท ในขณะที่การลงทุนโดยตรงหรือ FDI เกี่ยวกับประเทศคู่แข่งในภูมิภาคการลงทุนของต่างชาติในไทยลดลงอย่างมีนัยยะสำคัญแล้วเหมือนกับที่ผมเคยพี่ปลายไม่ไว้วางใจในต้นปีที่ผ่านมาแม้แต่เจ้าสัวรายใหญ่ที่พลเอกประยุทธ์อุ้มชูวันนี้แห่ฝนเอาเงินลงทุนไปต่างประเทศหมดครับ การลงทุนโดยตรงในต่างประเทศของบริษัทไทยเพิ่มสูงขึ้นเป็น 34% ของ GDP ในปี 63 เพราะไม่มีใครมองเห็นอนาคตภายใต้การบริหารงานของรัฐบาลชุดปัจจุบัน หากยังจำการอภิปรายครั้งที่แล้วได้ผมพูดถึงสัญญาณการฟื้นตัวของเศรษฐกิจโลก โลกมีสัญญาณการฟื้นตัวมาตั้งแต่ช่วงต้นปี ปลายปีที่แล้ว ใช้เรายังมาวัคซีนเข็มแรกอยู่ แต่เพราะการบริหารที่ผิดพลาดของท่านนั่น ในประเทศจีนการฟื้นตัวของโลกครั้งนี้เราตกรถครับ เราไม่ได้ฟื้นตัวไปกับเขาด้วยเมื่อเศรษฐกิจโลกกลับมาเป็นบวกการบริโภคโดยรวมของโลกขยับตัวสูงขึ้นบวกกับดอลลาร์ที่แข็งค่าครับ การส่งออกไทยได้อานิสงส์ในทางบวกครับ การส่งออกไทยขยับตัวดีขึ้น ผมต้องเรียนอย่างนี้ ที่สำคัญปัญหาคือการส่งออกของไทยที่ขยับตัวดีขึ้นไม่ได้อยู่ในระดับเดียวกันกับประเทศอื่น ๆ ในโลกที่เน้นหนัก เป็นประเทศที่เน้นการส่งออกเป็นหลักเหมือนประเทศไทย การส่งออกของคนอื่นเขาฟื้นตัวได้อย่างดีเยี่ยมไปดูประเทศเวียดนาม มาดูประเทศไทยวันนี้การส่งออกของไทยยังอยู่ในระดับฟื้นตัวที่ต่ำมากการบริหารวิสัยทัศน์เราไม่มีการเปลี่ยนโครงสร้างทางเศรษฐกิจโครงสร้างในประเทศรับการแข่งขันที่เปลี่ยนไปเลยกฎระเบียบและกฎหมายในประเทศยังเป็นภาระยังเป็นตัวถ่วง นายคำบริษัทเอกชนไทย การบริหารค่าเงินบาทแบบไม่ให้ความสำคัญยังกระทบกับผลกำไรของผู้ประกอบการในระยะยาว แรงงานไทยก็ไม่ได้รับการพัฒนาทักษะฝีมือในรอบหลายปีที่ผ่านมาไม่มีอะไรเปลี่ยนไปเลย ดูได้จากการส่งออกถ้าไปดูสัดส่วนการส่งออกในวันนี้เทียบกับประเทศคู่แข่ง การส่งออกของไทยยังเป็นการส่งออกแบบใช้เทคโนโลยีขั้นต่ำทั้งนั้น เราไม่ไปไหน เราไม่ได้เดินหน้าเลยใน 8 ปีกับพลเอก ประยุทธ์ จันทร์โอชาจากไหน เงินลงทุนของต่างประเทศที่ไหลเข้ามาในภูมิภาคเอเชียตะวันออกเฉียงใต้จะเข้ามาที่ไทย 340 บาทปัจจุบันพลเอกประยุทธ์ ทำให้เงินลงทุนที่ไหลเข้ามาในภูมิภาคเอเชียตะวันออกเฉียงใต้ มาอยู่ที่ไทยไม่ถึง 10% นอกจากเศรษฐกิจที่พังพินาศความเหลื่อมล้ำและความขัดแย้งพลเอกประยุทธ์จะมีมรดกอะไรไปยังคนรุ่นต่อ ๆ ไปบ้างที่แน่นอนที่สุดคือหนี้สินครับ ผมจะพูดถึงนี่ 3 ตัว1. หนี้สาธารณะ 2. หนี้ครัวเรือน และ 3. หนี้ในภาคการเงินการธนาคาร หนี้สาธารณะในขณะที่ภาคเอกชนอ่อนแอลงทุกวัน พลเอกประยุทธ์ สะสมปัญหาโกยไว้ใต้พรมเต็มไปหมดซึ่งจะเป็นภาระในการแก้ไขในอนาคต คนที่ต้องรับภาระคือใคร รัฐบาลชุดถัดไป และลูกหลานในอนาคตที่จะต้องมานั่งชดใช้หนี้สินแทนพลเอก ประยุทธ์ ไม่พูดซ้ำไม่ได้ครับ พลเอกประยุทธ์จันทร์โอชาเป็นนายกรัฐมนตรีที่ก่อหนี้สินให้กับประเทศไทยมากที่สุดในประวัติศาสตร์เรื่องนี้ต้องพูดเพื่อบันทึกไว้ในสภาผู้แทนราษฎรแห่งนี้ใน 8 ปีที่ผ่านมาท่านกู้รายการผ่านเงินงบเงินทุนประมาณกู้ตามพ. รบกกู้เงินอีก 1.5 ล้านบาทประยุทธ์จันทร์โอชากู้มาแล้วไม่ต่ำกว่า 6 ล้านล้านบาทระดับหนี้สาธารณะของไทยในวันที่ท่านเข้ามานั้น 5 ล้านกว่าล้านบาทเท่านั้นแต่สิ้นปีงบประมาณนี้ระดับหนี้สาธารณะจะไปแตะที่ 9 ล้านล้านบาท ขีดเส้นใต้พันครั้ง 9 ล้านล้านบาทเพราะ พลเอก ประยุทธ์ จันทร์โอชา จากตัวเลขที่ผมอยู่นี้ไม่ผิดข้อเท็จจริงเลยครับ กรรมาธิการงบประมาณ รวมถึงสำนักงบประมาณคืนให้ ๑๐,๐๐๐ ล้านบาท อีก ๒๐,๐๐๐ ล้านบาทต่อปี คือ เงินภาษีที่จะขึ้นควรจะลงไปยังท้องถิ่นที่หายไป20 ล้านบาทต่อปีจริง ๆ ถ้าคนฉลาดนะครับ เขาจะใช้ท้องถิ่นเป็นมือไม้เพราะท้องถิ่นเข้าถึงพี่น้องประชาชนอย่างใกล้ชิดท้องถิ่นมีบุคลากรมีเงินงบประมาณของตน สามารถแก้ไขปัญหาได้ทันทีอย่างมั่นคงอีกต้องอยู่ในท้องถิ่นธรรมเนี่ย จะมีศักยภาพกว่ารัฐบาลกลางที่นั่งประชุมกันอยู่ในกรุงเทพฯ มหาศาลจะดีกว่านี้มหาศาลแต่ถ้าไม่ทำปล่อยให้เขาเป็นไปตามครรลองครับ เมื่อไหร่จะมีการเลือกตั้ง กทม. เมื่อไหร่จะมีการเลือกตั้ง อบต.พอใกล้อภิปรายไม่ไว้วางใจมาให้ข่าวหยอดหยอด แต่ข้อเท็จจริงท่านไม่ปล่อยมือ ปล่อยให้เขาเป็นไปตามครรลองของระบอบประชาธิปไตยเถอะครับ ส่วนเงินกู้1.5 ล้านล้านบาทตาม พ.ร.ก พลเอก ประยุทธ์ บอกจะเอามาแก้ไขปัญหาโควิด - ๑๙ ทำไมจัดสรรคือการสาธารณสุขเพียงแค่ไม่กี่หมื่นล้านบาท รุ่นไหนล่ะครับ วัคซีนที่เต็มแขนคนไทย ไปซื้อทำไมมีเงินกู้มาไม่รู้จักไปซื้อแล้วทำไมคนไทยยังต้องมานั่งบริจาคเงินให้โรงพยาบาลไปซื้อเครื่องช่วยหายใจไปซื้อเตียงรัฐบาลกู้มาแล้วไม่รู้จักไปซื้อทำไมวัคซีนดี ๆ อุปกรณ์ทางการแพทย์ดี ๆ ซื้อยากซื้อเย็น นายกล้าอาวุธนี้ซื้อเอาซื้อเอาเพราะอะไร หลักฐานความล้มเหลวในด้านการงบประมาณชัดเจนที่สุด คือ ปีนี้ท่านไม่มีเงินครับ ท่านไม่มีเงิน สุดท้ายต้องเป็นปีแรกที่ตั้งงบประมาณแบบถอดถอยงบประมาณต่ำลงกว่าปีก่อนหน้า แต่ในขณะที่การกู้เงินเพื่อชดเชยการขาดดุลปีนี้ ตั้งเต็มวงเงิน 7 แสนล้านบาท คือ กู้เต็มเพดาน เศรษฐกิจเฉพาะกระทั่งคำพังเพยภาวะทางการเงินการคลังของประเทศหลังพิงฝาถอยไม่ได้ จำเป็นต้องเดินไปทั้งอย่างนี้ เสี่ยงผิดทั้ง พ.ร.บ. วินัยการเงินการคลัง เสี่ยงผิดทั้ง พ.ร.บ. วิธีการงบประมาณ ต้องได้ผ่านสภา ไม่มีหนทางเลือกอื่นมีที่ 2 ครับ ที่จะพูดถึงคืนนี้ครัวเรือนครับ ปัจจุบันหนี้ครัวเรือนของไทยอยู่ในระดับสูงเป็นประวัติการณ์90.5 เปอร์เซ็นต์14 ล้านล้านบาทอันนี้คืนนี้ของประชาชนเป็นโซ่ตรวนที่มันถ่วงขาคนไทยทุกคนเป็นหนี้เท่า ๆ กันหมดแต่ที่น่าเจ็บปวดเจ้าสัว 5 รายใหญ่นายทุนเขาไม่ค่อยเดือดร้อนกับตัวเล็กนี่เล็ก ๆ น้อย ๆ เหล่านี้ล่ะค่ะ เขามีกำลังมีความพร้อมเขามีเส้นสายมี Connection มายังรัฐบาลของท่าน.เขาไม่เคยเดือดร้อนคนที่เดือดร้อนจริง ๆ คือพี่น้องประชาชนหาเช้ากินค่ำตาดำ ๆ คนเหล่านี้ไม่มีความพร้อมในการที่จะมาแบกรับหนี้สาธารณะจำนวนมากเช่นนี้ครับ หนี้ครัวเรือนหนี้ครัวเรือนนี้ชี้ชัดว่า พลเอก ประยุทธ์ จันทร์โอชา ยิ่งอยู่นาน คนไทยยิ่งเป็นหนี้ ยิ่งอยู่นานคนไทยยิ่งจนลง ผมเคยนำเสนอแล้วว่าจากผลการศึกษา ครัวเรือนระดับรากหญ้า คือ คนจนนี่แหละครับ ครัวเรือนระดับรากหญ้าจะมีเงินเหลือเพื่อใช้จ่ายหลังการชำระหนี้เพียง 1 ใน 4เป็นค่าแรงงานผมมีแรงค่าแรงขั้นต่ำ 300 บาทเนี่ยผมต้องมานั่งใช้หนี้ถึง 225 บาทเหลือ 75 บาทต่อวันผมเลี้ยงทั้งครอบครัวจึงต้องอยู่จ่ายค่าเทอมลูกจ่ายค่าน้ำจ่ายค่าไฟจ่ายค่าเดินทางทั้งครอบครัวคนไทยอยู่ในภาวะจนตรอกมาโดยตลอดไม่ต่างอะไรเลยกับการที่พลเอกประยุทธ์เอาถุงดำมาคลุมหัวคนไทยขาดอากาศจะหายใจตายช้า ๆ ณ วันนี้ ทำร้ายทำลายคนไทยมา 8 ปี งานไม่มีทำมีแต่รายจ่ายมีแต่หนี้ ไม่แปลกครับวันนี้คนไทยจำนวนมากหันไปหาหนี้นอกระบบนะครับ ถ้าท่านนายกจะเลิกทำงานแต่ในห้องแอร์จะหยุด work from home ไปเจอพี่น้องประชาชนบ้าง ท่านจะทราบ วันนี้หนี้นอกระบบเต็มไปหมด หมู่บ้านทุกครัวเรือน ทุกอำเภอ ดอกร้อยละ ๒๐ ร้อยละ ๓๐ สุดท้ายใช้หนี้กันเรื่อย ๆ แล้วก็ชีวิตเหตุการณ์จริง ๆ นี่สุดท้ายนี่แหละภาคการธนาคารวันนี้ npl เริ่มขยับตัวสูงขึ้นครับ อย่าคิดว่าไม่มีเงินในระบบนะครับ เงินมีครับแต่คนไทยพี่น้องคนไทยที่จะเอาเงินไปลงทุนไปบริโภคเข้าไม่ถึงเงินเหล่านั้นรัฐบาลออกพ.ร.ก. มาสุดท้ายล้มเหลวไม่เป็นท่าไม่สามารถแก้ไขปัญหาในเรื่องของเศรษฐกิจคนไทยตกงานธุรกิจล้มหายตายจากหนี้สินยังอยู่ประยุทธ์จะทอดไข่คราวนี้ เขาไม่รู้จักดูแลรับผิดชอบกับบริษัทของเขาหรือจะทอดเอากับประชาชนรู้จักทำมาหากิน ผมขอโทษท่านครับ พลเอก ประยุทธ์ จันทร์โอชา รัฐบาลที่เป็นภาระ รัฐบาลที่เป็นตัวถ่วงต่อการเติบโตก้าวหน้าของพี่น้องประชาชนต่อการทำมาหากินของพี่น้องประชาชนล็อคดาวมั่วซั่ว ไม่มีทิศทาง เริ่มเมื่อไหร่ก็ไม่รู้ คิดอะไรออกมาต้องให้ด่าถึงจะแก้ ยิ่งอยู่นานยิ่งเจ๊จริง ๆ ครับ หากปล่อยไว้เช่นนี้ต่อไปจะกระทบไปถึงภาคการเงินการธนาคารเพราะตัวเลข NPL เริ่มสูงขึ้นแล้วถึงวันนั้นเศรษฐกิจไทยหายนะครับ ไม่มีทางเยียวยาไม่มีทางฟื้นกลับมาได้อภิปรายหมายถึงตอนนี้พอนึกภาพออกหรือยังครับ ว่าการมีผู้นำผิด ๆ สักคนเนี่ยมันนำพาประเทศลงเหวนี่ขนาดไหนแล้วมันเดือดร้อนกับพี่น้องประชาชนผู้หาเช้ากินค่ำมากขนาดไหนในขณะที่คนไทยจำนวนมากครับ อะไรครับ โอนให้จำนวนมากประสบปัญหาความยากจนเจ้าสัวกลุ่มหนึ่งกลับด้วยเข้าด้วยเข้าความเหลื่อมล้ำในสังคมไทยติดอันดับ Top ของโลกมาโดยตลอด 8 ปีที่ผ่านมา เพียงแค่พลเอก ประยุทธ์ บริหารประเทศ 8 ปีเป็นคนที่รวยที่สุด อันดับแรกขึ้นมามากกว่าล้านบาทปีที่แล้วปี 2563มายังปีนี้ เศรษฐกิจไทยติดลบ 6.4 เปอร์เซ็นต์ แต่ 10 อันดับคนรวยที่สุดในประเทศไทยปีที่แล้วมาถึงปีนี้ สินทรัพย์โดยรวมเพิ่มขึ้น 576,000 ล้านบาท เศรษฐกิจถดถอยติดลบ 6 เปอร์เซ็นต์กว่า ๆ แต่คนที่รวยที่สุดรวยขึ้นมาเกือบ 6 แสนล้านบาทลองนึกภาพดูอ่ะคนไทยที่จนที่สุดอ่ะต้มจนลงไปกี่บาทต้นกี่บาทจัดการบริหารที่ผิดพลาดวันนี้ไทยรั้งท้ายขบวนครับ ตัวเลขที่เพื่อนสมาชิกเอาขึ้นและคนนึงนะครับ ไทยรั้งท้ายขบวนนิเคอิเป็นคนนำเสนอนะครับ ไทยรั้งท้ายขบวนในเรื่องการฟื้นตัวจากเหตุการณ์ covid 19สองสามวันก่อนผมเบิกมาอีกทีนึงครับ ยืนยันเหมือนกันเลยคือใครจะเป็นประเทศไทยท้ายที่จะฟื้นตัวจากวิกฤต covid-19 เพราะการบริหารงานของรัฐบาลชุดปัจจุบันพี่ปายมาทั้งหมดคือเศรษฐกิจไทย ชีวิตจริงของพี่น้องประชาชนคนไทย เจ็บจริง จนจริง ตายจริง ๆ นี่คืออนาคตที่พลเอก ประยุทธ์ มอบไว้ให้บริษัทเจ๊ง คนตกงาน เต็มไปด้วยความยาก จนเต็มไปด้วยหนี้สินสุดท้ายซื้อกันนะบัตรคนจนกับบัตรขอทานผมไม่คิดว่านี่คืออนาคตที่เราอยากมอบไว้ให้ลูกหลานเรานะครับ ผู้นำแห่งการโกหกหลอกลวงครับ ไม่ปฏิวัติรัฐประหารเราจะทำตามสัญญาขอเวลาอีกไม่นานผมไม่ใช่นักการเมืองเราจะมีวัคซีน astrazenecaเดือนละ 10 ล้านโดสรัฐบาลดีวัคซีนเด็กดีสำเร็จจะเปิดประเทศใน 120 วันล่าสุดไม่มีคนตายข้างถนนคนไทยพอกช้ำกับการโกหกหลอกลวงซ้ำแล้วซ้ำเล่าของพลเอกประยุทธ์ จันทร์โอชา ท่านโกหกเป็นเรื่องปกติแบบไม่มีขัดเขินบอกจะทำประเทศไทยให้เจริญรุ่งเรืองเศรษฐกิจไทยดีล้มเหลวไม่เป็นท่านโยบายที่เคยหาเสียง ไหนล่ะครับ ราคาข้าวหอมตันละ 18,000 บาท ราคาข้าวเจ้าตันละ 2 ย้อนหลังในช่วงที่ผลผลิตออกไม่เคยมีถึงมือเกษตรกรเกินตันละ 10,000 บาทต้น ๆ ทั้งเหลือบ้านผมลิ้นจี่ลำไยกระเทียมพังพินาศล่าสุดมานี่ขายกะหล่ำได้โลละ 50 สตางค์ลำไยต้องมาฟาดต้องมาเททิ้งโชว์รัฐบาลไม่เหลียวแลนโยบายค่าแรงขั้นต่ำ400 บาท 425 บาทไหนล่ะครับวันนี้ยังอยู่ 300 นโยบายลดค่าครองชีพครับ ลดค่าครองชีพให้ประชาชนรัฐบาลก่อนหน้านางสาวยิ่งลักษณ์ชินวัตรราคาน้ำมันในตลาดโลกอยู่ที่ 100 ดอลลาร์สหรัฐต่อบาร์เรลเฉลี่ยนะครับ รัฐบาลนี้เฉลี่ยอยู่ที่ 4 ถึง 50 บาทถึง 50 ดอลลาร์ต่อบาร์เรล ทำไมราคาน้ำมันหน้าโรงกลั่นหน้าาหัวจ่ายที่คนไทยต้องจ่ายไม่เคยถูกลงเลย พลเอก ประยุทธ์ จันทร์โอชา ขูดรีดเอากับประชาชนท่านการเก็บภาษีสรรพสามิตละ 5.99 บาท มาโดยตลอด สมัยท่านยิ่งลักษณ์ ชินวัตร เก็บเงินแค่ 1 สตางค์ เพื่อช่วยเหลือประชาชนค่าครองชีพประชาชน ไหนล่ะครับ ค่าไฟรัฐบาลชุดนี้ปล่อยให้มีการปล่อยให้มีการผลิตไฟฟ้าเกินกำลังการผลิต50%ผลกระทบเหรอครับ พี่น้องประชาชนคนไทยต้องแบกรับค่าไฟที่แพงขึ้นต้องไปจ่ายถ้าความพร้อมให้กับโรงงานทั้งที่เขาไม่ได้ผลิตไฟฟ้าใครได้ประโยชน์จากการออกใบอนุญาตแต่พี่น้องคนไทยต้องแบกรับภาระด้วยค่าไฟนี่ไงครับทำไมค่า FT มันลงไม่ได้ไหนล่ะครับลดภาษีบุคคลธรรมดา 10%ไหนล่ะครับนโยบายเด็กจบใหม่เว้นภาษี 5 ปีอันนี้อันนี้ท่านอาจจะทำสำเร็จเด็กจบใหม่ตกงานถ้วนหน้าไม่ได้เสียภาษีสักคน อีกหลายนโยบายครับ สุดท้ายขายฝันเป็นฝันในคืนหลอกลวง หากนโยบายเหล่านี้ทำจริงเกิดประโยชน์จริงกับพี่น้องประชาชน ผมเชื่อครับว่าคนไทยคงไม่จนตรอก คงไม่ลำบากอย่างทุกวันนี้ อย่ามาอ้างว่านี่คือนโยบายพรรค ไม่ใช่นโยบายของรัฐบาล เพราะพรรคร่วมแกนนำรัฐบาลไม่กี่พรรครวมเสียง 220 - 230 อยู่แล้ว และนโยบายที่หาเสียงไว้ไม่แตกต่างกันเลยอย่ามาอ้างไม่ได้อยู่พรรคการเมืองไม่ใช่หัวหน้าพรรคภาพพลเอกประยุทธ์จันทร์โอชาเป็นแคนดิเดตของพรรคการเมืองตั้งแต่ต้นสำหรับนักการเมืองทำหมั้นกับพี่น้องประชาชนเป็นสิ่งสำคัญแต่ที่ท่านไม่ทำตามที่ไม่ได้หาเสียงไว้ ้เพราะ พลเอก ประยุทธ์ จันทร์โอชา ไม่มีความจริงใจกับพี่น้องประชาชนรัฐบาลนี้จึงเป็นรัฐบาลแห่งการหลอกลวงครับ ความล่มสลายของพลเอก ประยุทธ์ จันทร์โอชา และรัฐราชการ สถานการณ์ปัจจุบันคนตื่นรู้ ออกมาขับไล่ พลเอก ประยุทธ์ ทั่วประเทศ นี่คือจุดจบของรัฐราชการที่ท่านสร้างขึ้นมาด้วยรัชกาลที่รัฐบาลใหญ่โตประชาชนลีบเล็กราชการที่ประสิทธิภาพต่ำแต่คอรัปชั่นสูงรัชกาลที่เต็มไปด้วยความเป็นเจ้าขุนมูลนายนายกรัฐมนตรีจะมาแถลงข่าวนักข่าวไม่โค้งคำนับแถลงไม่ได้วิกฤตโควิดพี่ต้องรอนายกรัฐมนตรีที่หยุดวันเสาร์อาทิตย์พักผ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(เช้า) 300467</dc:title>
  <dc:creator/>
  <cp:keywords/>
  <dcterms:created xsi:type="dcterms:W3CDTF">2024-04-30T03:46:32Z</dcterms:created>
  <dcterms:modified xsi:type="dcterms:W3CDTF">2024-04-30T0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09.30 น.</vt:lpwstr>
  </property>
  <property fmtid="{D5CDD505-2E9C-101B-9397-08002B2CF9AE}" pid="3" name="subtitle">
    <vt:lpwstr/>
  </property>
</Properties>
</file>